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p>
    <w:bookmarkStart w:id="20" w:name="Xe9e714022bee1887e00d64b4db686e4d1a0587b"/>
    <w:p>
      <w:pPr>
        <w:pStyle w:val="Heading1"/>
      </w:pPr>
      <w:r>
        <w:t xml:space="preserve">Cover Letter for Medical Researcher Position in United States Houston</w:t>
      </w:r>
    </w:p>
    <w:p>
      <w:pPr>
        <w:pStyle w:val="FirstParagraph"/>
      </w:pPr>
      <w:r>
        <w:t xml:space="preserve">Dear [Hiring Manager's Name],</w:t>
      </w:r>
    </w:p>
    <w:p>
      <w:pPr>
        <w:pStyle w:val="BodyText"/>
      </w:pPr>
      <w:r>
        <w:t xml:space="preserve">I am writing to express my enthusiastic interest in the Medical Researcher position at [Organization Name] in the United States Houston. As a dedicated and innovative medical researcher with a proven track record of advancing scientific understanding, I am eager to contribute my expertise, passion for discovery, and commitment to improving healthcare outcomes within one of the most dynamic medical hubs in the country. Houston’s reputation as a global leader in biomedical research and its thriving academic and clinical institutions make it an ideal environment for me to further my career while addressing critical health challenges.</w:t>
      </w:r>
    </w:p>
    <w:p>
      <w:pPr>
        <w:pStyle w:val="BodyText"/>
      </w:pPr>
      <w:r>
        <w:t xml:space="preserve">With [X years] of experience in medical research, I have developed a strong foundation in [specific areas, e.g., molecular biology, clinical trials, epidemiology]. My work has focused on [briefly describe your research focus], and I have published peer-reviewed articles in journals such as [Journal Names], demonstrating my ability to translate complex scientific concepts into actionable insights. For instance, during my tenure at [Previous Institution/Company], I led a study on [specific project or finding], which contributed to advancements in [relevant field]. This experience has honed my skills in experimental design, data analysis, and interdisciplinary collaboration—skills that are essential for success in the Medical Researcher role at your organization.</w:t>
      </w:r>
    </w:p>
    <w:p>
      <w:pPr>
        <w:pStyle w:val="BodyText"/>
      </w:pPr>
      <w:r>
        <w:t xml:space="preserve">What draws me to the United States Houston is its unique convergence of academic excellence, cutting-edge technology, and a diverse patient population. Houston is home to world-renowned institutions such as MD Anderson Cancer Center, Baylor College of Medicine, and The Methodist Hospital Research Institute. These organizations exemplify the spirit of innovation that I strive to embody in my work. I am particularly inspired by the collaborative culture in Houston’s medical community, where researchers and clinicians unite to tackle some of the most pressing health issues. By joining your team, I aim to contribute to this legacy while leveraging Houston’s resources to drive meaningful scientific progress.</w:t>
      </w:r>
    </w:p>
    <w:p>
      <w:pPr>
        <w:pStyle w:val="BodyText"/>
      </w:pPr>
      <w:r>
        <w:t xml:space="preserve">My academic background includes a [Degree] in [Field] from [University], where I specialized in [specific area]. This education, combined with my hands-on experience in laboratory and clinical settings, has equipped me with the technical proficiency and critical thinking required to excel as a Medical Researcher. I am proficient in advanced techniques such as [list techniques, e.g., CRISPR gene editing, bioinformatics analysis], and I am skilled in utilizing statistical software like [e.g., R, SPSS] to interpret complex datasets. Additionally, my ability to communicate scientific findings effectively—through presentations at national conferences and collaborations with multidisciplinary teams—ensures that my research has a tangible impact on both academic and clinical domains.</w:t>
      </w:r>
    </w:p>
    <w:p>
      <w:pPr>
        <w:pStyle w:val="BodyText"/>
      </w:pPr>
      <w:r>
        <w:t xml:space="preserve">The Medical Researcher position at [Organization Name] aligns perfectly with my career goals and values. I am particularly drawn to your organization’s focus on [specific initiative, e.g., precision medicine, infectious disease research], as it reflects the kind of forward-thinking approach that I have long admired. I believe my expertise in [relevant skill or field] and my dedication to rigorous scientific inquiry would allow me to make an immediate contribution to your projects. For example, if tasked with [specific task or project], I would approach it with a combination of methodological precision and creative problem-solving, ensuring that the research meets the highest standards of quality and relevance.</w:t>
      </w:r>
    </w:p>
    <w:p>
      <w:pPr>
        <w:pStyle w:val="BodyText"/>
      </w:pPr>
      <w:r>
        <w:t xml:space="preserve">Living in the United States Houston has also been a transformative experience for me. The city’s cultural diversity, robust healthcare infrastructure, and vibrant research ecosystem have enriched my perspective as a scientist. I have actively engaged with local scientific communities through [mention any relevant activities, e.g., attending seminars, networking events], which has further deepened my understanding of the unique challenges and opportunities in this region. I am confident that my adaptability, resilience, and passion for medical research will enable me to thrive in Houston’s fast-paced environment.</w:t>
      </w:r>
    </w:p>
    <w:p>
      <w:pPr>
        <w:pStyle w:val="BodyText"/>
      </w:pPr>
      <w:r>
        <w:t xml:space="preserve">In addition to my technical skills, I bring a collaborative and patient-centered mindset to every project. I understand that medical research is not just about generating data but also about improving lives. This philosophy drives me to work closely with clinicians, patients, and stakeholders to ensure that my research addresses real-world needs. For instance, in [previous project], I collaborated with [specific group] to design a study that prioritized patient safety and ethical considerations—resulting in [positive outcome]. This experience reinforced my belief that research must be both innovative and responsible.</w:t>
      </w:r>
    </w:p>
    <w:p>
      <w:pPr>
        <w:pStyle w:val="BodyText"/>
      </w:pPr>
      <w:r>
        <w:t xml:space="preserve">I am eager to bring my expertise, creativity, and dedication to the Medical Researcher role at your organization. I am particularly excited about the opportunity to contribute to Houston’s mission of advancing medical science while being part of a team that values excellence, collaboration, and impact. Thank you for considering my application. I would welcome the chance to discuss how my background and vision align with your goal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dc:title>
  <dc:creator/>
  <dc:language>en</dc:language>
  <cp:keywords/>
  <dcterms:created xsi:type="dcterms:W3CDTF">2026-07-24T20:37:14Z</dcterms:created>
  <dcterms:modified xsi:type="dcterms:W3CDTF">2026-07-24T20:37:14Z</dcterms:modified>
</cp:coreProperties>
</file>

<file path=docProps/custom.xml><?xml version="1.0" encoding="utf-8"?>
<Properties xmlns="http://schemas.openxmlformats.org/officeDocument/2006/custom-properties" xmlns:vt="http://schemas.openxmlformats.org/officeDocument/2006/docPropsVTypes"/>
</file>